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p>
    <w:bookmarkStart w:id="21" w:name="descriptives-before-data-imputation"/>
    <w:p>
      <w:pPr>
        <w:pStyle w:val="Heading1"/>
      </w:pPr>
      <w:r>
        <w:t xml:space="preserve">Descriptives before data impu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9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5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00 (45.7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1.00 (54.2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6 (6.04), 15.00 - 43.00</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00 (28.8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00 (71.17%)</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5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1.00 (88.86%)</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00 (9.19%)</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95%)</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7.00 (95.13%)</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0 (2.97%)</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0 (1.90%)</w:t>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00 (42.46%)</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7.00 (57.54%)</w:t>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1.28), 0.00 - 10.00</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59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00 (33.94%)</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00 (29.1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00 (36.90%)</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2.00 (38.69%)</w:t>
            </w:r>
          </w:p>
        </w:tc>
      </w:tr>
      <w:tr>
        <w:trPr>
          <w:trHeight w:val="57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1.36), 1.00 - 5.00</w:t>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0.92), 1.00 - 5.00</w:t>
            </w:r>
          </w:p>
        </w:tc>
      </w:tr>
      <w:tr>
        <w:trPr>
          <w:trHeight w:val="57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59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4.00 (38.33%)</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7.00 (61.67%)</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00 (90.91%)</w:t>
            </w:r>
          </w:p>
        </w:tc>
      </w:tr>
      <w:tr>
        <w:trPr>
          <w:trHeight w:val="57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1.00 (93.38%)</w:t>
            </w:r>
          </w:p>
        </w:tc>
      </w:tr>
      <w:tr>
        <w:trPr>
          <w:trHeight w:val="57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3.00 (94.05%)</w:t>
            </w:r>
          </w:p>
        </w:tc>
      </w:tr>
      <w:tr>
        <w:trPr>
          <w:trHeight w:val="57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r>
      <w:tr>
        <w:trPr>
          <w:trHeight w:val="573"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22), 0.00 - 1.00</w:t>
            </w:r>
          </w:p>
        </w:tc>
      </w:tr>
      <w:tr>
        <w:trPr>
          <w:trHeight w:val="57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r>
      <w:tr>
        <w:trPr>
          <w:trHeight w:val="57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21), 0.00 - 1.00</w:t>
            </w:r>
          </w:p>
        </w:tc>
      </w:tr>
      <w:tr>
        <w:trPr>
          <w:trHeight w:val="573"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7.00 (74.07%)</w:t>
            </w:r>
          </w:p>
        </w:tc>
      </w:tr>
      <w:tr>
        <w:trPr>
          <w:trHeight w:val="573"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7.00 (86.82%)</w:t>
            </w:r>
          </w:p>
        </w:tc>
      </w:tr>
      <w:tr>
        <w:trPr>
          <w:trHeight w:val="573" w:hRule="auto"/>
        </w:trPr>
        body5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Start w:id="20" w:name="comparing-black-and-white-mothers"/>
    <w:p>
      <w:pPr>
        <w:pStyle w:val="Heading2"/>
      </w:pPr>
      <w:r>
        <w:t xml:space="preserve">Comparing Black and White moth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0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0 (6.23), 15.00 - 4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9 (5.71), 15.00 - 4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00 (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00 (3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00 (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00 (6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1</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8.00 (8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00 (9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00 (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0 (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0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2.00 (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5.00 (9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0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00 (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00 (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0 (5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2.00 (6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 (1.09),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40), 0.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00 (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0 (4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00 (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00 (2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00 (5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00 (2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00 (5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 (1.34),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 (1.38),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r>
      <w:tr>
        <w:trPr>
          <w:trHeight w:val="57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 (0.88), 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 (0.95),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57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00 (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00 (2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00 (5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00 (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00 (9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2.00 (8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00 (9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0.00 (9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6.00 (9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0 (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57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4),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r>
      <w:tr>
        <w:trPr>
          <w:trHeight w:val="57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1),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r>
      <w:tr>
        <w:trPr>
          <w:trHeight w:val="57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1),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2),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73"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00 (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3.00 (7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00 (9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9.00 (8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5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bookmarkEnd w:id="20"/>
    <w:bookmarkEnd w:id="21"/>
    <w:bookmarkStart w:id="23" w:name="descriptives-after-data-imputation"/>
    <w:p>
      <w:pPr>
        <w:pStyle w:val="Heading1"/>
      </w:pPr>
      <w:r>
        <w:t xml:space="preserve">Descriptives after data impu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9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5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00 (45.7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1.00 (54.2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6 (6.04), 15.00 - 43.00</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28.85%)</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1.00 (71.15%)</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7.00 (88.85%)</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00 (9.2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94%)</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0.00 (95.14%)</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0 (2.97%)</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0 (1.89%)</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4.00 (42.15%)</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1.00 (57.8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1.28), 0.00 - 10.00</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00 (37.4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0 (29.05%)</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00 (33.5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00 (38.31%)</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1.36), 1.00 - 5.00</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0.92), 1.00 - 5.00</w:t>
            </w:r>
          </w:p>
        </w:tc>
      </w:tr>
      <w:tr>
        <w:trPr>
          <w:trHeight w:val="59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00 (38.36%)</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5.00 (61.64%)</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6.00 (90.84%)</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00 (93.40%)</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00 (94.07%)</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1), 0.00 - 1.00</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21), 0.00 - 1.0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9.00 (69.00%)</w:t>
            </w:r>
          </w:p>
        </w:tc>
      </w:tr>
      <w:tr>
        <w:trPr>
          <w:trHeight w:val="618"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6.00 (86.7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Start w:id="22" w:name="comparing-black-and-white-mothers-1"/>
    <w:p>
      <w:pPr>
        <w:pStyle w:val="Heading2"/>
      </w:pPr>
      <w:r>
        <w:t xml:space="preserve">Comparing Black and White mothers</w:t>
      </w:r>
    </w:p>
    <w:p>
      <w:pPr>
        <w:pStyle w:val="FirstParagraph"/>
      </w:pPr>
      <w:r>
        <w:t xml:space="preserve">We find various differences in the distributions of our outcomes and covariates between Black and White mothers. Black mothers are slightly younger, less likely to have finished high school, more likely to never have consumed alcohol or have consumed it more than once a month, more likely to have consumed drugs at least once a month, more likely to be unemployed, have more children or average, have lower household income, are more likely to have received welfare in the previous year, report higher levels of religious attendance, report lower levels of general health, are more likely to rent rather than own their home, have lower access to informal support, and report higher levels of IPV (a difference that is signficant in the imputed dataset but not in the original dataset with missing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0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0 (6.23), 15.00 - 4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9 (5.71), 15.00 - 4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00 (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00 (3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00 (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00 (6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00 (8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6.00 (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 (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0 (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0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00 (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00 (9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0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00 (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00 (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00 (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7.00 (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 (1.09),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1.39), 0.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0 (2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00 (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00 (2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00 (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00 (4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00 (2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00 (2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00 (5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 (1.34),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 (1.38),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 (0.88), 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0.95),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r>
      <w:tr>
        <w:trPr>
          <w:trHeight w:val="59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00 (4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0 (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00 (5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1.00 (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1.00 (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00 (8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4.00 (9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2.00 (9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00 (9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00 (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4),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21),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22),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00 (6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6.00 (7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8"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00 (90.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5.00 (83.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dc:title>
  <dc:creator/>
  <cp:keywords/>
  <dcterms:created xsi:type="dcterms:W3CDTF">2024-04-17T09:46:16Z</dcterms:created>
  <dcterms:modified xsi:type="dcterms:W3CDTF">2024-04-17T09: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